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FF22DD" w14:textId="2D316085" w:rsidR="00FF1BA5" w:rsidRDefault="00AB08A0">
      <w:pPr>
        <w:pStyle w:val="Heading2"/>
      </w:pPr>
      <w:bookmarkStart w:id="0" w:name="philip-clarke"/>
      <w:bookmarkEnd w:id="0"/>
      <w:r>
        <w:t xml:space="preserve">Philip Clarke </w:t>
      </w:r>
      <w:r w:rsidR="00120C0C">
        <w:t>–</w:t>
      </w:r>
      <w:r>
        <w:t xml:space="preserve"> CV</w:t>
      </w:r>
    </w:p>
    <w:p w14:paraId="28659078" w14:textId="77777777" w:rsidR="00A330C5" w:rsidRDefault="00A330C5">
      <w:pPr>
        <w:pStyle w:val="FirstParagraph"/>
      </w:pPr>
      <w:hyperlink r:id="rId8" w:history="1">
        <w:r w:rsidRPr="00A330C5">
          <w:rPr>
            <w:rStyle w:val="Hyperlink"/>
          </w:rPr>
          <w:t>https://github.com/phillipclarke29/CV</w:t>
        </w:r>
      </w:hyperlink>
    </w:p>
    <w:p w14:paraId="2EE948F2" w14:textId="5B642056" w:rsidR="00FF1BA5" w:rsidRDefault="00AB08A0">
      <w:pPr>
        <w:pStyle w:val="FirstParagraph"/>
      </w:pPr>
      <w:r>
        <w:t xml:space="preserve">I get my tech kicks by taking ideas and turning them into exciting businesses. Over the last 10 years, I have built and sold innovative web products to both the private and public sectors and I know of no better buzz than successfully developing and selling a new product. I am proud that parents and carers across the UK still use my software to access professional </w:t>
      </w:r>
      <w:bookmarkStart w:id="1" w:name="_GoBack"/>
      <w:r>
        <w:t>development, training and support when working with vulnerable children.</w:t>
      </w:r>
    </w:p>
    <w:bookmarkEnd w:id="1"/>
    <w:p w14:paraId="46A0302C" w14:textId="77777777" w:rsidR="00FF1BA5" w:rsidRDefault="00AB08A0">
      <w:pPr>
        <w:pStyle w:val="BodyText"/>
      </w:pPr>
      <w:r>
        <w:t>I have extensive experience of starting, developing and growing businesses, managing budgets and staff and working at a senior level - but I fell in love with coding. I want to continue on after my coding adventure at Maker's Academy and use the latest technology to do it all over again, starting as a junior developer and working my way back up. I love learning and particularly enjoy working in pairs and as part of a team to turn great ideas and good code into income.</w:t>
      </w:r>
    </w:p>
    <w:p w14:paraId="29ED9E52" w14:textId="68DDE099" w:rsidR="00F37CAA" w:rsidRDefault="00AB08A0">
      <w:pPr>
        <w:pStyle w:val="BodyText"/>
      </w:pPr>
      <w:r>
        <w:t>In my perfect world I would be having fun, working hard, building something beautiful and cutting edge for a global market - something like our globaltrackit project - but with funding.</w:t>
      </w:r>
    </w:p>
    <w:p w14:paraId="6A89589F" w14:textId="1BDF8429" w:rsidR="00F37CAA" w:rsidRPr="00F37CAA" w:rsidRDefault="00AB08A0" w:rsidP="00F37CAA">
      <w:pPr>
        <w:pStyle w:val="Heading4"/>
      </w:pPr>
      <w:bookmarkStart w:id="2" w:name="software-development"/>
      <w:bookmarkEnd w:id="2"/>
      <w:r>
        <w:t>Software Development</w:t>
      </w:r>
    </w:p>
    <w:p w14:paraId="420625F9" w14:textId="77777777" w:rsidR="00FF1BA5" w:rsidRDefault="00AB08A0">
      <w:pPr>
        <w:pStyle w:val="Compact"/>
        <w:numPr>
          <w:ilvl w:val="0"/>
          <w:numId w:val="3"/>
        </w:numPr>
      </w:pPr>
      <w:r>
        <w:t>Using Elgg initially, then Drupal and PHP, I successfully built and sold micro networking products for local authorities to facilitate knowledge sharing communities for vulnerable groups across the UK.</w:t>
      </w:r>
    </w:p>
    <w:p w14:paraId="00EB9DFF" w14:textId="77777777" w:rsidR="00FF1BA5" w:rsidRDefault="00AB08A0">
      <w:pPr>
        <w:pStyle w:val="Compact"/>
        <w:numPr>
          <w:ilvl w:val="0"/>
          <w:numId w:val="3"/>
        </w:numPr>
      </w:pPr>
      <w:r>
        <w:t>Designed, implemented, hosted and supported global case management software for the European Gaucher Alliance which tracks requests for charitable access treatment for children and adults across the world with Gaucher disease.</w:t>
      </w:r>
    </w:p>
    <w:p w14:paraId="6A18FFA0" w14:textId="77777777" w:rsidR="00FF1BA5" w:rsidRDefault="00AB08A0">
      <w:pPr>
        <w:pStyle w:val="Compact"/>
        <w:numPr>
          <w:ilvl w:val="0"/>
          <w:numId w:val="3"/>
        </w:numPr>
      </w:pPr>
      <w:r>
        <w:t>Built and sold an SMS school bus alert system based on the Essendex API to support parents of disabled children.</w:t>
      </w:r>
    </w:p>
    <w:p w14:paraId="5222FEEB" w14:textId="773BA36F" w:rsidR="00F37CAA" w:rsidRDefault="00AB08A0" w:rsidP="00F37CAA">
      <w:pPr>
        <w:pStyle w:val="Compact"/>
        <w:numPr>
          <w:ilvl w:val="0"/>
          <w:numId w:val="3"/>
        </w:numPr>
      </w:pPr>
      <w:r>
        <w:t>Created an MVP HR goal sharing application for Amelore Ltd.</w:t>
      </w:r>
    </w:p>
    <w:p w14:paraId="3219B496" w14:textId="1F31BCC1" w:rsidR="00F37CAA" w:rsidRPr="00F37CAA" w:rsidRDefault="00AB08A0" w:rsidP="00F37CAA">
      <w:pPr>
        <w:pStyle w:val="Heading4"/>
      </w:pPr>
      <w:bookmarkStart w:id="3" w:name="it-entrepreneur"/>
      <w:bookmarkEnd w:id="3"/>
      <w:r>
        <w:t>IT entrepreneur</w:t>
      </w:r>
    </w:p>
    <w:p w14:paraId="4BFFC13E" w14:textId="77777777" w:rsidR="00FF1BA5" w:rsidRDefault="00AB08A0">
      <w:pPr>
        <w:pStyle w:val="Compact"/>
        <w:numPr>
          <w:ilvl w:val="0"/>
          <w:numId w:val="4"/>
        </w:numPr>
      </w:pPr>
      <w:r>
        <w:t>10 years building tech businesses, some successful, some unsuccessful.</w:t>
      </w:r>
    </w:p>
    <w:p w14:paraId="2DA53C45" w14:textId="77777777" w:rsidR="00FF1BA5" w:rsidRDefault="00AB08A0">
      <w:pPr>
        <w:pStyle w:val="Compact"/>
        <w:numPr>
          <w:ilvl w:val="0"/>
          <w:numId w:val="4"/>
        </w:numPr>
      </w:pPr>
      <w:r>
        <w:t>Built and sold products for clients from start ups, charities to local government, including North Lanarkshire Council Haringey Council, Norfolk County Council, Gaucher Association and Amelore Ltd.</w:t>
      </w:r>
    </w:p>
    <w:p w14:paraId="3705E741" w14:textId="77777777" w:rsidR="00FF1BA5" w:rsidRDefault="00AB08A0">
      <w:pPr>
        <w:pStyle w:val="Compact"/>
        <w:numPr>
          <w:ilvl w:val="0"/>
          <w:numId w:val="4"/>
        </w:numPr>
      </w:pPr>
      <w:r>
        <w:t>Ran my own IT company with turn over of up to £200,000 a year.</w:t>
      </w:r>
    </w:p>
    <w:p w14:paraId="78856753" w14:textId="49BB1A52" w:rsidR="00FF1BA5" w:rsidRDefault="00AB08A0">
      <w:pPr>
        <w:pStyle w:val="Compact"/>
        <w:numPr>
          <w:ilvl w:val="0"/>
          <w:numId w:val="4"/>
        </w:numPr>
      </w:pPr>
      <w:r>
        <w:t xml:space="preserve">Led the business development of CareZone, an early silicon roundabout start up delivering secure web service for vulnerable children. </w:t>
      </w:r>
      <w:hyperlink r:id="rId9" w:history="1">
        <w:r w:rsidR="00F37CAA" w:rsidRPr="00CC4D47">
          <w:rPr>
            <w:rStyle w:val="Hyperlink"/>
          </w:rPr>
          <w:t>http://tinyurl.com/zjuaymy</w:t>
        </w:r>
      </w:hyperlink>
    </w:p>
    <w:p w14:paraId="30D9DCA1" w14:textId="77777777" w:rsidR="00FF1BA5" w:rsidRDefault="00AB08A0">
      <w:pPr>
        <w:pStyle w:val="Heading4"/>
      </w:pPr>
      <w:bookmarkStart w:id="4" w:name="database-marketing"/>
      <w:bookmarkEnd w:id="4"/>
      <w:r>
        <w:t>Database Marketing</w:t>
      </w:r>
    </w:p>
    <w:p w14:paraId="30F1E188" w14:textId="77777777" w:rsidR="00FF1BA5" w:rsidRDefault="00AB08A0">
      <w:pPr>
        <w:pStyle w:val="Compact"/>
        <w:numPr>
          <w:ilvl w:val="0"/>
          <w:numId w:val="5"/>
        </w:numPr>
      </w:pPr>
      <w:r>
        <w:t>15 years marketing database management for charities including Kids Company, RSPB, Kew Gardens and IFAW.</w:t>
      </w:r>
    </w:p>
    <w:p w14:paraId="4A65FE77" w14:textId="77777777" w:rsidR="00FF1BA5" w:rsidRDefault="00AB08A0">
      <w:pPr>
        <w:pStyle w:val="Compact"/>
        <w:numPr>
          <w:ilvl w:val="0"/>
          <w:numId w:val="5"/>
        </w:numPr>
      </w:pPr>
      <w:r>
        <w:t>Managed a direct mail marketing team of 7 that grew major donor income by 100% to £9 million in two years.</w:t>
      </w:r>
    </w:p>
    <w:p w14:paraId="45DFEFD3" w14:textId="77777777" w:rsidR="00FF1BA5" w:rsidRDefault="00AB08A0">
      <w:pPr>
        <w:pStyle w:val="Compact"/>
        <w:numPr>
          <w:ilvl w:val="0"/>
          <w:numId w:val="5"/>
        </w:numPr>
      </w:pPr>
      <w:r>
        <w:t>Built a global marketing team based of 3 in three continents working to support international wildlife conservation work.</w:t>
      </w:r>
    </w:p>
    <w:p w14:paraId="3B004E44" w14:textId="77777777" w:rsidR="00FF1BA5" w:rsidRDefault="00AB08A0">
      <w:pPr>
        <w:pStyle w:val="Compact"/>
        <w:numPr>
          <w:ilvl w:val="0"/>
          <w:numId w:val="5"/>
        </w:numPr>
      </w:pPr>
      <w:r>
        <w:t>Set up marketing and fundraising databases for other charities.</w:t>
      </w:r>
    </w:p>
    <w:p w14:paraId="15C74DAA" w14:textId="77777777" w:rsidR="00115260" w:rsidRDefault="0011526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code-examples"/>
      <w:bookmarkEnd w:id="5"/>
      <w:r>
        <w:br w:type="page"/>
      </w:r>
    </w:p>
    <w:p w14:paraId="530ABC90" w14:textId="77777777" w:rsidR="004D4DC9" w:rsidRPr="004D4DC9" w:rsidRDefault="00AB08A0" w:rsidP="00F37CAA">
      <w:pPr>
        <w:pStyle w:val="Heading2"/>
      </w:pPr>
      <w:r>
        <w:lastRenderedPageBreak/>
        <w:t>Code Examples</w:t>
      </w:r>
    </w:p>
    <w:tbl>
      <w:tblPr>
        <w:tblW w:w="5091" w:type="pct"/>
        <w:tblLayout w:type="fixed"/>
        <w:tblLook w:val="07E0" w:firstRow="1" w:lastRow="1" w:firstColumn="1" w:lastColumn="1" w:noHBand="1" w:noVBand="1"/>
      </w:tblPr>
      <w:tblGrid>
        <w:gridCol w:w="4629"/>
        <w:gridCol w:w="5261"/>
      </w:tblGrid>
      <w:tr w:rsidR="00FF1BA5" w14:paraId="16A68D45" w14:textId="77777777" w:rsidTr="00F37CAA">
        <w:tc>
          <w:tcPr>
            <w:tcW w:w="4629" w:type="dxa"/>
            <w:tcBorders>
              <w:bottom w:val="single" w:sz="0" w:space="0" w:color="auto"/>
            </w:tcBorders>
            <w:vAlign w:val="bottom"/>
          </w:tcPr>
          <w:p w14:paraId="5DF0C337" w14:textId="77777777" w:rsidR="00FF1BA5" w:rsidRDefault="00AB08A0">
            <w:pPr>
              <w:pStyle w:val="Compact"/>
            </w:pPr>
            <w:r>
              <w:t>Project Name</w:t>
            </w:r>
          </w:p>
        </w:tc>
        <w:tc>
          <w:tcPr>
            <w:tcW w:w="5260" w:type="dxa"/>
            <w:tcBorders>
              <w:bottom w:val="single" w:sz="0" w:space="0" w:color="auto"/>
            </w:tcBorders>
            <w:vAlign w:val="bottom"/>
          </w:tcPr>
          <w:p w14:paraId="787E0C30" w14:textId="77777777" w:rsidR="00FF1BA5" w:rsidRDefault="00AB08A0">
            <w:pPr>
              <w:pStyle w:val="Compact"/>
            </w:pPr>
            <w:r>
              <w:t>Description</w:t>
            </w:r>
          </w:p>
        </w:tc>
      </w:tr>
      <w:tr w:rsidR="00FF1BA5" w14:paraId="20516293" w14:textId="77777777" w:rsidTr="00F37CAA">
        <w:tc>
          <w:tcPr>
            <w:tcW w:w="4629" w:type="dxa"/>
          </w:tcPr>
          <w:p w14:paraId="0E863F0D" w14:textId="77777777" w:rsidR="00FF1BA5" w:rsidRDefault="004D4DC9" w:rsidP="004D4DC9">
            <w:pPr>
              <w:pStyle w:val="Compact"/>
            </w:pPr>
            <w:hyperlink r:id="rId10" w:history="1">
              <w:proofErr w:type="spellStart"/>
              <w:r w:rsidR="00AB08A0" w:rsidRPr="004D4DC9">
                <w:rPr>
                  <w:rStyle w:val="Hyperlink"/>
                </w:rPr>
                <w:t>DrWoW</w:t>
              </w:r>
              <w:proofErr w:type="spellEnd"/>
            </w:hyperlink>
          </w:p>
        </w:tc>
        <w:tc>
          <w:tcPr>
            <w:tcW w:w="5260" w:type="dxa"/>
          </w:tcPr>
          <w:p w14:paraId="4F2D84ED" w14:textId="77777777" w:rsidR="00FF1BA5" w:rsidRDefault="00AB08A0">
            <w:pPr>
              <w:pStyle w:val="Compact"/>
            </w:pPr>
            <w:r>
              <w:t>Online Medical MVP Site</w:t>
            </w:r>
          </w:p>
        </w:tc>
      </w:tr>
      <w:tr w:rsidR="00FF1BA5" w14:paraId="24C4E261" w14:textId="77777777" w:rsidTr="00F37CAA">
        <w:tc>
          <w:tcPr>
            <w:tcW w:w="4629" w:type="dxa"/>
          </w:tcPr>
          <w:p w14:paraId="6D3F5926" w14:textId="77777777" w:rsidR="00FF1BA5" w:rsidRDefault="00AB08A0">
            <w:pPr>
              <w:pStyle w:val="Compact"/>
            </w:pPr>
            <w:hyperlink r:id="rId11">
              <w:r>
                <w:rPr>
                  <w:rStyle w:val="Hyperlink"/>
                </w:rPr>
                <w:t>Tessel sh</w:t>
              </w:r>
              <w:r>
                <w:rPr>
                  <w:rStyle w:val="Hyperlink"/>
                </w:rPr>
                <w:t>o</w:t>
              </w:r>
              <w:r>
                <w:rPr>
                  <w:rStyle w:val="Hyperlink"/>
                </w:rPr>
                <w:t>p</w:t>
              </w:r>
            </w:hyperlink>
          </w:p>
        </w:tc>
        <w:tc>
          <w:tcPr>
            <w:tcW w:w="5260" w:type="dxa"/>
          </w:tcPr>
          <w:p w14:paraId="324BE60A" w14:textId="77777777" w:rsidR="00FF1BA5" w:rsidRDefault="00AB08A0">
            <w:pPr>
              <w:pStyle w:val="Compact"/>
            </w:pPr>
            <w:r>
              <w:t>An angular based e-commerce site</w:t>
            </w:r>
          </w:p>
        </w:tc>
      </w:tr>
      <w:tr w:rsidR="00FF1BA5" w14:paraId="7751FB2C" w14:textId="77777777" w:rsidTr="00F37CAA">
        <w:tc>
          <w:tcPr>
            <w:tcW w:w="4629" w:type="dxa"/>
          </w:tcPr>
          <w:p w14:paraId="302D676D" w14:textId="77777777" w:rsidR="00FF1BA5" w:rsidRDefault="00AB08A0">
            <w:pPr>
              <w:pStyle w:val="Compact"/>
            </w:pPr>
            <w:hyperlink r:id="rId12">
              <w:r>
                <w:rPr>
                  <w:rStyle w:val="Hyperlink"/>
                </w:rPr>
                <w:t>Thermoexpress</w:t>
              </w:r>
            </w:hyperlink>
          </w:p>
        </w:tc>
        <w:tc>
          <w:tcPr>
            <w:tcW w:w="5260" w:type="dxa"/>
          </w:tcPr>
          <w:p w14:paraId="58E57F50" w14:textId="77777777" w:rsidR="00FF1BA5" w:rsidRDefault="00AB08A0">
            <w:pPr>
              <w:pStyle w:val="Compact"/>
            </w:pPr>
            <w:r>
              <w:t>An online thermostat using Javascript and express</w:t>
            </w:r>
          </w:p>
        </w:tc>
      </w:tr>
      <w:tr w:rsidR="00FF1BA5" w14:paraId="3B7CC86E" w14:textId="77777777" w:rsidTr="00F37CAA">
        <w:tc>
          <w:tcPr>
            <w:tcW w:w="4629" w:type="dxa"/>
          </w:tcPr>
          <w:p w14:paraId="1F1DC265" w14:textId="77777777" w:rsidR="00FF1BA5" w:rsidRDefault="00AB08A0">
            <w:pPr>
              <w:pStyle w:val="Compact"/>
            </w:pPr>
            <w:hyperlink r:id="rId13">
              <w:r>
                <w:rPr>
                  <w:rStyle w:val="Hyperlink"/>
                </w:rPr>
                <w:t>Bowling Challenge</w:t>
              </w:r>
            </w:hyperlink>
          </w:p>
        </w:tc>
        <w:tc>
          <w:tcPr>
            <w:tcW w:w="5260" w:type="dxa"/>
          </w:tcPr>
          <w:p w14:paraId="53B75676" w14:textId="77777777" w:rsidR="00FF1BA5" w:rsidRDefault="00AB08A0">
            <w:pPr>
              <w:pStyle w:val="Compact"/>
            </w:pPr>
            <w:r>
              <w:t>Scoring a bowling game for one player using Javascript and Jasmine</w:t>
            </w:r>
          </w:p>
        </w:tc>
      </w:tr>
    </w:tbl>
    <w:p w14:paraId="3D21FC74" w14:textId="77777777" w:rsidR="00FF1BA5" w:rsidRDefault="00AB08A0">
      <w:pPr>
        <w:pStyle w:val="Heading2"/>
      </w:pPr>
      <w:bookmarkStart w:id="6" w:name="technical-skills-and-technologies"/>
      <w:bookmarkEnd w:id="6"/>
      <w:r>
        <w:t>Technical Skills and Technologies</w:t>
      </w:r>
    </w:p>
    <w:tbl>
      <w:tblPr>
        <w:tblW w:w="5400" w:type="pct"/>
        <w:tblInd w:w="-176" w:type="dxa"/>
        <w:tblLayout w:type="fixed"/>
        <w:tblLook w:val="07E0" w:firstRow="1" w:lastRow="1" w:firstColumn="1" w:lastColumn="1" w:noHBand="1" w:noVBand="1"/>
      </w:tblPr>
      <w:tblGrid>
        <w:gridCol w:w="2001"/>
        <w:gridCol w:w="4225"/>
        <w:gridCol w:w="3027"/>
        <w:gridCol w:w="1237"/>
      </w:tblGrid>
      <w:tr w:rsidR="00FF1BA5" w14:paraId="635BC379" w14:textId="77777777" w:rsidTr="00F37CAA">
        <w:tc>
          <w:tcPr>
            <w:tcW w:w="2001" w:type="dxa"/>
            <w:tcBorders>
              <w:bottom w:val="single" w:sz="0" w:space="0" w:color="auto"/>
            </w:tcBorders>
          </w:tcPr>
          <w:p w14:paraId="5BDEB579" w14:textId="77777777" w:rsidR="00FF1BA5" w:rsidRDefault="00FF1BA5" w:rsidP="004D4DC9"/>
        </w:tc>
        <w:tc>
          <w:tcPr>
            <w:tcW w:w="4225" w:type="dxa"/>
            <w:tcBorders>
              <w:bottom w:val="single" w:sz="0" w:space="0" w:color="auto"/>
            </w:tcBorders>
          </w:tcPr>
          <w:p w14:paraId="09E4B9CD" w14:textId="77777777" w:rsidR="00FF1BA5" w:rsidRDefault="00AB08A0" w:rsidP="004D4DC9">
            <w:pPr>
              <w:pStyle w:val="Compact"/>
            </w:pPr>
            <w:r>
              <w:t>Most Comfortable</w:t>
            </w:r>
          </w:p>
        </w:tc>
        <w:tc>
          <w:tcPr>
            <w:tcW w:w="3027" w:type="dxa"/>
            <w:tcBorders>
              <w:bottom w:val="single" w:sz="0" w:space="0" w:color="auto"/>
            </w:tcBorders>
          </w:tcPr>
          <w:p w14:paraId="26B8B4F5" w14:textId="77777777" w:rsidR="00FF1BA5" w:rsidRDefault="00AB08A0" w:rsidP="004D4DC9">
            <w:pPr>
              <w:pStyle w:val="Compact"/>
            </w:pPr>
            <w:r>
              <w:t>Comfortable</w:t>
            </w:r>
          </w:p>
        </w:tc>
        <w:tc>
          <w:tcPr>
            <w:tcW w:w="1237" w:type="dxa"/>
            <w:tcBorders>
              <w:bottom w:val="single" w:sz="0" w:space="0" w:color="auto"/>
            </w:tcBorders>
          </w:tcPr>
          <w:p w14:paraId="1702D96C" w14:textId="77777777" w:rsidR="00FF1BA5" w:rsidRDefault="00AB08A0" w:rsidP="004D4DC9">
            <w:pPr>
              <w:pStyle w:val="Compact"/>
            </w:pPr>
            <w:r>
              <w:t>Touched on</w:t>
            </w:r>
          </w:p>
        </w:tc>
      </w:tr>
      <w:tr w:rsidR="00FF1BA5" w:rsidRPr="00272EFC" w14:paraId="674D31FD" w14:textId="77777777" w:rsidTr="00F37CAA">
        <w:trPr>
          <w:gridAfter w:val="2"/>
          <w:wAfter w:w="4264" w:type="dxa"/>
        </w:trPr>
        <w:tc>
          <w:tcPr>
            <w:tcW w:w="2001" w:type="dxa"/>
          </w:tcPr>
          <w:p w14:paraId="5266DE7C" w14:textId="77777777" w:rsidR="00FF1BA5" w:rsidRPr="00272EFC" w:rsidRDefault="00AB08A0">
            <w:pPr>
              <w:pStyle w:val="Compact"/>
            </w:pPr>
            <w:r w:rsidRPr="00272EFC">
              <w:t>Languages</w:t>
            </w:r>
          </w:p>
        </w:tc>
        <w:tc>
          <w:tcPr>
            <w:tcW w:w="4225" w:type="dxa"/>
          </w:tcPr>
          <w:p w14:paraId="4F72199B" w14:textId="69393EBB" w:rsidR="00FF1BA5" w:rsidRPr="00272EFC" w:rsidRDefault="00AB08A0">
            <w:pPr>
              <w:pStyle w:val="Compact"/>
            </w:pPr>
            <w:r w:rsidRPr="00272EFC">
              <w:t>Javas</w:t>
            </w:r>
            <w:r w:rsidR="00F37CAA" w:rsidRPr="00272EFC">
              <w:t>cript, Angular, Node, Express</w:t>
            </w:r>
          </w:p>
        </w:tc>
      </w:tr>
      <w:tr w:rsidR="00FF1BA5" w:rsidRPr="00272EFC" w14:paraId="57C47643" w14:textId="77777777" w:rsidTr="00F37CAA">
        <w:trPr>
          <w:gridAfter w:val="1"/>
          <w:wAfter w:w="1237" w:type="dxa"/>
        </w:trPr>
        <w:tc>
          <w:tcPr>
            <w:tcW w:w="2001" w:type="dxa"/>
          </w:tcPr>
          <w:p w14:paraId="17839938" w14:textId="77777777" w:rsidR="00FF1BA5" w:rsidRPr="00272EFC" w:rsidRDefault="00AB08A0">
            <w:pPr>
              <w:pStyle w:val="Compact"/>
            </w:pPr>
            <w:r w:rsidRPr="00272EFC">
              <w:t>Databases/ORMS</w:t>
            </w:r>
          </w:p>
        </w:tc>
        <w:tc>
          <w:tcPr>
            <w:tcW w:w="4225" w:type="dxa"/>
          </w:tcPr>
          <w:p w14:paraId="2E99B8CF" w14:textId="77777777" w:rsidR="00FF1BA5" w:rsidRPr="00272EFC" w:rsidRDefault="00AB08A0">
            <w:pPr>
              <w:pStyle w:val="Compact"/>
            </w:pPr>
            <w:r w:rsidRPr="00272EFC">
              <w:t>Mongodb, MySQl, PostGresQL, DataMapper, ActiveRecord, Firebase</w:t>
            </w:r>
          </w:p>
        </w:tc>
        <w:tc>
          <w:tcPr>
            <w:tcW w:w="3027" w:type="dxa"/>
          </w:tcPr>
          <w:p w14:paraId="5A53B144" w14:textId="77777777" w:rsidR="00FF1BA5" w:rsidRPr="00272EFC" w:rsidRDefault="00AB08A0">
            <w:pPr>
              <w:pStyle w:val="Compact"/>
            </w:pPr>
            <w:r w:rsidRPr="00272EFC">
              <w:t>DataMapper</w:t>
            </w:r>
          </w:p>
        </w:tc>
      </w:tr>
      <w:tr w:rsidR="00FF1BA5" w14:paraId="0DAC3C55" w14:textId="77777777" w:rsidTr="00F37CAA">
        <w:tc>
          <w:tcPr>
            <w:tcW w:w="2001" w:type="dxa"/>
          </w:tcPr>
          <w:p w14:paraId="26F9CC25" w14:textId="77777777" w:rsidR="00FF1BA5" w:rsidRPr="00272EFC" w:rsidRDefault="00AB08A0">
            <w:pPr>
              <w:pStyle w:val="Compact"/>
            </w:pPr>
            <w:r w:rsidRPr="00272EFC">
              <w:t>Frameworks</w:t>
            </w:r>
          </w:p>
        </w:tc>
        <w:tc>
          <w:tcPr>
            <w:tcW w:w="4225" w:type="dxa"/>
          </w:tcPr>
          <w:p w14:paraId="58197F2E" w14:textId="77777777" w:rsidR="00FF1BA5" w:rsidRPr="00272EFC" w:rsidRDefault="00AB08A0">
            <w:pPr>
              <w:pStyle w:val="Compact"/>
            </w:pPr>
            <w:r w:rsidRPr="00272EFC">
              <w:t>Angular, Ionic</w:t>
            </w:r>
          </w:p>
        </w:tc>
        <w:tc>
          <w:tcPr>
            <w:tcW w:w="3027" w:type="dxa"/>
          </w:tcPr>
          <w:p w14:paraId="6530FC73" w14:textId="77777777" w:rsidR="00FF1BA5" w:rsidRPr="00272EFC" w:rsidRDefault="00AB08A0">
            <w:pPr>
              <w:pStyle w:val="Compact"/>
            </w:pPr>
            <w:r w:rsidRPr="00272EFC">
              <w:t>Rails</w:t>
            </w:r>
          </w:p>
        </w:tc>
        <w:tc>
          <w:tcPr>
            <w:tcW w:w="1237" w:type="dxa"/>
          </w:tcPr>
          <w:p w14:paraId="2351A178" w14:textId="77777777" w:rsidR="00FF1BA5" w:rsidRPr="00272EFC" w:rsidRDefault="00FF1BA5">
            <w:pPr>
              <w:rPr>
                <w:sz w:val="22"/>
                <w:szCs w:val="22"/>
              </w:rPr>
            </w:pPr>
          </w:p>
        </w:tc>
      </w:tr>
      <w:tr w:rsidR="00FF1BA5" w14:paraId="5B08B05D" w14:textId="77777777" w:rsidTr="00F37CAA">
        <w:tc>
          <w:tcPr>
            <w:tcW w:w="2001" w:type="dxa"/>
          </w:tcPr>
          <w:p w14:paraId="23934426" w14:textId="77777777" w:rsidR="00FF1BA5" w:rsidRPr="00272EFC" w:rsidRDefault="00AB08A0">
            <w:pPr>
              <w:pStyle w:val="Compact"/>
            </w:pPr>
            <w:r w:rsidRPr="00272EFC">
              <w:t>Testing</w:t>
            </w:r>
          </w:p>
        </w:tc>
        <w:tc>
          <w:tcPr>
            <w:tcW w:w="4225" w:type="dxa"/>
          </w:tcPr>
          <w:p w14:paraId="63AA3347" w14:textId="77777777" w:rsidR="00FF1BA5" w:rsidRPr="00272EFC" w:rsidRDefault="00AB08A0">
            <w:pPr>
              <w:pStyle w:val="Compact"/>
            </w:pPr>
            <w:r w:rsidRPr="00272EFC">
              <w:t>Protractor, Jasmine, RSpec, Capybara</w:t>
            </w:r>
          </w:p>
        </w:tc>
        <w:tc>
          <w:tcPr>
            <w:tcW w:w="3027" w:type="dxa"/>
          </w:tcPr>
          <w:p w14:paraId="137E23F4" w14:textId="77777777" w:rsidR="00FF1BA5" w:rsidRPr="00272EFC" w:rsidRDefault="00AB08A0">
            <w:pPr>
              <w:pStyle w:val="Compact"/>
            </w:pPr>
            <w:r w:rsidRPr="00272EFC">
              <w:t>Karma</w:t>
            </w:r>
          </w:p>
        </w:tc>
        <w:tc>
          <w:tcPr>
            <w:tcW w:w="1237" w:type="dxa"/>
          </w:tcPr>
          <w:p w14:paraId="69361677" w14:textId="77777777" w:rsidR="00FF1BA5" w:rsidRPr="00272EFC" w:rsidRDefault="00AB08A0">
            <w:pPr>
              <w:pStyle w:val="Compact"/>
              <w:rPr>
                <w:sz w:val="22"/>
                <w:szCs w:val="22"/>
              </w:rPr>
            </w:pPr>
            <w:r w:rsidRPr="00272EFC">
              <w:rPr>
                <w:sz w:val="22"/>
                <w:szCs w:val="22"/>
              </w:rPr>
              <w:t>Chai, Mocha</w:t>
            </w:r>
          </w:p>
        </w:tc>
      </w:tr>
      <w:tr w:rsidR="00FF1BA5" w14:paraId="17935072" w14:textId="77777777" w:rsidTr="00272EFC">
        <w:trPr>
          <w:trHeight w:val="473"/>
        </w:trPr>
        <w:tc>
          <w:tcPr>
            <w:tcW w:w="2001" w:type="dxa"/>
          </w:tcPr>
          <w:p w14:paraId="7762D784" w14:textId="77777777" w:rsidR="00FF1BA5" w:rsidRPr="00272EFC" w:rsidRDefault="00AB08A0">
            <w:pPr>
              <w:pStyle w:val="Compact"/>
            </w:pPr>
            <w:r w:rsidRPr="00272EFC">
              <w:t>Other</w:t>
            </w:r>
          </w:p>
        </w:tc>
        <w:tc>
          <w:tcPr>
            <w:tcW w:w="4225" w:type="dxa"/>
          </w:tcPr>
          <w:p w14:paraId="25F2ED33" w14:textId="77777777" w:rsidR="00FF1BA5" w:rsidRPr="00272EFC" w:rsidRDefault="00AB08A0">
            <w:pPr>
              <w:pStyle w:val="Compact"/>
            </w:pPr>
            <w:r w:rsidRPr="00272EFC">
              <w:t>Version control through Github</w:t>
            </w:r>
          </w:p>
        </w:tc>
        <w:tc>
          <w:tcPr>
            <w:tcW w:w="3027" w:type="dxa"/>
          </w:tcPr>
          <w:p w14:paraId="738275F2" w14:textId="77777777" w:rsidR="00FF1BA5" w:rsidRPr="00272EFC" w:rsidRDefault="00AB08A0">
            <w:pPr>
              <w:pStyle w:val="Compact"/>
            </w:pPr>
            <w:r w:rsidRPr="00272EFC">
              <w:t>Heroku deployment, Agile methodologies</w:t>
            </w:r>
          </w:p>
        </w:tc>
        <w:tc>
          <w:tcPr>
            <w:tcW w:w="1237" w:type="dxa"/>
          </w:tcPr>
          <w:p w14:paraId="6EF3BC7F" w14:textId="77777777" w:rsidR="00FF1BA5" w:rsidRPr="00272EFC" w:rsidRDefault="00FF1BA5">
            <w:pPr>
              <w:rPr>
                <w:sz w:val="22"/>
                <w:szCs w:val="22"/>
              </w:rPr>
            </w:pPr>
          </w:p>
        </w:tc>
      </w:tr>
    </w:tbl>
    <w:p w14:paraId="0981E615" w14:textId="77777777" w:rsidR="00FF1BA5" w:rsidRPr="004D4DC9" w:rsidRDefault="00AB08A0" w:rsidP="004D4DC9">
      <w:pPr>
        <w:pStyle w:val="Heading2"/>
      </w:pPr>
      <w:bookmarkStart w:id="7" w:name="current-projects"/>
      <w:bookmarkEnd w:id="7"/>
      <w:r w:rsidRPr="004D4DC9">
        <w:t>Current Projects</w:t>
      </w:r>
    </w:p>
    <w:p w14:paraId="57645DBD" w14:textId="77777777" w:rsidR="00FF1BA5" w:rsidRDefault="00AB08A0">
      <w:pPr>
        <w:pStyle w:val="Compact"/>
        <w:numPr>
          <w:ilvl w:val="0"/>
          <w:numId w:val="6"/>
        </w:numPr>
      </w:pPr>
      <w:hyperlink r:id="rId14">
        <w:proofErr w:type="gramStart"/>
        <w:r>
          <w:rPr>
            <w:rStyle w:val="Hyperlink"/>
          </w:rPr>
          <w:t>angular</w:t>
        </w:r>
        <w:proofErr w:type="gramEnd"/>
        <w:r>
          <w:rPr>
            <w:rStyle w:val="Hyperlink"/>
          </w:rPr>
          <w:t xml:space="preserve"> web store</w:t>
        </w:r>
      </w:hyperlink>
    </w:p>
    <w:p w14:paraId="406CF8A5" w14:textId="77777777" w:rsidR="00FF1BA5" w:rsidRDefault="00AB08A0">
      <w:pPr>
        <w:pStyle w:val="Compact"/>
        <w:numPr>
          <w:ilvl w:val="0"/>
          <w:numId w:val="6"/>
        </w:numPr>
      </w:pPr>
      <w:hyperlink r:id="rId15">
        <w:proofErr w:type="gramStart"/>
        <w:r>
          <w:rPr>
            <w:rStyle w:val="Hyperlink"/>
          </w:rPr>
          <w:t>globaltrackit</w:t>
        </w:r>
        <w:proofErr w:type="gramEnd"/>
      </w:hyperlink>
    </w:p>
    <w:p w14:paraId="2F8BBBBE" w14:textId="7120F1A2" w:rsidR="00115260" w:rsidRDefault="00AB08A0" w:rsidP="00115260">
      <w:pPr>
        <w:pStyle w:val="Compact"/>
        <w:numPr>
          <w:ilvl w:val="0"/>
          <w:numId w:val="6"/>
        </w:numPr>
      </w:pPr>
      <w:r>
        <w:t>Working my way through Nod</w:t>
      </w:r>
      <w:r w:rsidR="00A330C5">
        <w:t xml:space="preserve">e School </w:t>
      </w:r>
      <w:r>
        <w:t xml:space="preserve">and MongoDB for developers </w:t>
      </w:r>
    </w:p>
    <w:p w14:paraId="49CC1D01" w14:textId="77777777" w:rsidR="00415EF3" w:rsidRDefault="00415EF3" w:rsidP="00415EF3">
      <w:pPr>
        <w:pStyle w:val="Compact"/>
        <w:ind w:left="480"/>
      </w:pPr>
    </w:p>
    <w:tbl>
      <w:tblPr>
        <w:tblStyle w:val="TableGrid"/>
        <w:tblW w:w="105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0"/>
        <w:gridCol w:w="5528"/>
      </w:tblGrid>
      <w:tr w:rsidR="00415EF3" w14:paraId="47991F00" w14:textId="77777777" w:rsidTr="00F37CAA">
        <w:tc>
          <w:tcPr>
            <w:tcW w:w="5070" w:type="dxa"/>
          </w:tcPr>
          <w:p w14:paraId="1EAE2DC9" w14:textId="77777777" w:rsidR="00115260" w:rsidRDefault="00115260" w:rsidP="00415EF3">
            <w:pPr>
              <w:pStyle w:val="Heading2"/>
              <w:outlineLvl w:val="1"/>
            </w:pPr>
            <w:r>
              <w:t>Education</w:t>
            </w:r>
          </w:p>
          <w:p w14:paraId="1B1F2F9E" w14:textId="77777777" w:rsidR="00115260" w:rsidRPr="00272EFC" w:rsidRDefault="00115260" w:rsidP="00415EF3">
            <w:pPr>
              <w:pStyle w:val="Heading4"/>
              <w:outlineLvl w:val="3"/>
            </w:pPr>
            <w:bookmarkStart w:id="8" w:name="makers-academy-september-2015-cohort"/>
            <w:bookmarkEnd w:id="8"/>
            <w:r w:rsidRPr="00272EFC">
              <w:t>Makers Academy (September 2015 cohort)</w:t>
            </w:r>
          </w:p>
          <w:p w14:paraId="167291B3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Curiosity and passion for code</w:t>
            </w:r>
          </w:p>
          <w:p w14:paraId="444C3693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Independent learner and problem-solver</w:t>
            </w:r>
          </w:p>
          <w:p w14:paraId="3AD6883C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OOP, TDD, MVC</w:t>
            </w:r>
          </w:p>
          <w:p w14:paraId="53352FAD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Software Craftsmanship</w:t>
            </w:r>
          </w:p>
          <w:p w14:paraId="3A72DD6F" w14:textId="77777777" w:rsidR="00115260" w:rsidRPr="00272EFC" w:rsidRDefault="00115260" w:rsidP="00415EF3">
            <w:pPr>
              <w:pStyle w:val="Compact"/>
              <w:numPr>
                <w:ilvl w:val="0"/>
                <w:numId w:val="7"/>
              </w:numPr>
            </w:pPr>
            <w:r w:rsidRPr="00272EFC">
              <w:t>Advocate for pair programming</w:t>
            </w:r>
          </w:p>
          <w:p w14:paraId="63A5C024" w14:textId="77777777" w:rsidR="00115260" w:rsidRPr="00272EFC" w:rsidRDefault="00115260" w:rsidP="00415EF3">
            <w:pPr>
              <w:pStyle w:val="Heading4"/>
              <w:outlineLvl w:val="3"/>
            </w:pPr>
            <w:bookmarkStart w:id="9" w:name="sussex-university-1984-1987"/>
            <w:bookmarkEnd w:id="9"/>
            <w:r w:rsidRPr="00272EFC">
              <w:t>Sussex University (1984-1987)</w:t>
            </w:r>
          </w:p>
          <w:p w14:paraId="68C91698" w14:textId="77777777" w:rsidR="00115260" w:rsidRPr="00272EFC" w:rsidRDefault="00115260" w:rsidP="00415EF3">
            <w:pPr>
              <w:pStyle w:val="Compact"/>
              <w:numPr>
                <w:ilvl w:val="0"/>
                <w:numId w:val="8"/>
              </w:numPr>
            </w:pPr>
            <w:r w:rsidRPr="00272EFC">
              <w:t>Biology BSc</w:t>
            </w:r>
          </w:p>
          <w:p w14:paraId="0574A62E" w14:textId="77777777" w:rsidR="00115260" w:rsidRDefault="00115260" w:rsidP="00415EF3">
            <w:pPr>
              <w:pStyle w:val="Heading2"/>
              <w:outlineLvl w:val="1"/>
            </w:pPr>
          </w:p>
        </w:tc>
        <w:tc>
          <w:tcPr>
            <w:tcW w:w="5528" w:type="dxa"/>
          </w:tcPr>
          <w:p w14:paraId="6717E7D5" w14:textId="77777777" w:rsidR="00115260" w:rsidRDefault="00115260" w:rsidP="00415EF3">
            <w:pPr>
              <w:pStyle w:val="Heading2"/>
              <w:ind w:left="-851" w:firstLine="851"/>
              <w:outlineLvl w:val="1"/>
            </w:pPr>
            <w:r>
              <w:t>Employment</w:t>
            </w:r>
          </w:p>
          <w:p w14:paraId="1B25CE44" w14:textId="77777777" w:rsidR="00115260" w:rsidRPr="00272EFC" w:rsidRDefault="00115260" w:rsidP="00415EF3">
            <w:pPr>
              <w:pStyle w:val="FirstParagraph"/>
            </w:pPr>
            <w:r w:rsidRPr="00272EFC">
              <w:rPr>
                <w:rFonts w:asciiTheme="majorHAnsi" w:hAnsiTheme="majorHAnsi"/>
                <w:b/>
                <w:color w:val="4F81BD" w:themeColor="accent1"/>
              </w:rPr>
              <w:t>Redhood IT</w:t>
            </w:r>
            <w:r w:rsidRPr="00272EFC">
              <w:t xml:space="preserve"> (July 2005 - Present)</w:t>
            </w:r>
            <w:r w:rsidRPr="00272EFC">
              <w:br/>
              <w:t>MD</w:t>
            </w:r>
            <w:r w:rsidRPr="00272EFC">
              <w:br/>
            </w:r>
            <w:proofErr w:type="gramStart"/>
            <w:r w:rsidRPr="00272EFC">
              <w:rPr>
                <w:rFonts w:asciiTheme="majorHAnsi" w:hAnsiTheme="majorHAnsi"/>
                <w:b/>
                <w:color w:val="4F81BD" w:themeColor="accent1"/>
              </w:rPr>
              <w:t>The Who</w:t>
            </w:r>
            <w:proofErr w:type="gramEnd"/>
            <w:r w:rsidRPr="00272EFC">
              <w:rPr>
                <w:rFonts w:asciiTheme="majorHAnsi" w:hAnsiTheme="majorHAnsi"/>
                <w:b/>
                <w:color w:val="4F81BD" w:themeColor="accent1"/>
              </w:rPr>
              <w:t xml:space="preserve"> Cares? Trust</w:t>
            </w:r>
            <w:r w:rsidRPr="00272EFC">
              <w:t xml:space="preserve"> (2001 - 2005)</w:t>
            </w:r>
            <w:r w:rsidRPr="00272EFC">
              <w:br/>
              <w:t>Development Directo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Kids Company</w:t>
            </w:r>
            <w:r w:rsidRPr="00272EFC">
              <w:t xml:space="preserve"> (2000 - 2001)</w:t>
            </w:r>
            <w:r w:rsidRPr="00272EFC">
              <w:br/>
              <w:t>Development Consultant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IFAW</w:t>
            </w:r>
            <w:r w:rsidRPr="00272EFC">
              <w:t xml:space="preserve"> (1996 - 2000)</w:t>
            </w:r>
            <w:r w:rsidRPr="00272EFC">
              <w:br/>
              <w:t>Marketing Manage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RSPB</w:t>
            </w:r>
            <w:r w:rsidRPr="00272EFC">
              <w:t xml:space="preserve"> (1992 - 1996)</w:t>
            </w:r>
            <w:r w:rsidRPr="00272EFC">
              <w:br/>
              <w:t>Database Marketing Manage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Royal Botanic Gardens Kew</w:t>
            </w:r>
            <w:r w:rsidRPr="00272EFC">
              <w:t xml:space="preserve"> (1990 - 1992)</w:t>
            </w:r>
            <w:r w:rsidRPr="00272EFC">
              <w:br/>
              <w:t>Database Marketing Manager</w:t>
            </w:r>
            <w:r w:rsidRPr="00272EFC">
              <w:br/>
            </w:r>
            <w:r w:rsidRPr="00272EFC">
              <w:rPr>
                <w:rFonts w:asciiTheme="majorHAnsi" w:hAnsiTheme="majorHAnsi"/>
                <w:b/>
                <w:color w:val="4F81BD" w:themeColor="accent1"/>
              </w:rPr>
              <w:t>Keystone Ventures, Taipei</w:t>
            </w:r>
            <w:r w:rsidRPr="00272EFC">
              <w:t xml:space="preserve"> (1989 - 1990)</w:t>
            </w:r>
            <w:r w:rsidRPr="00272EFC">
              <w:br/>
              <w:t>Marketing Assistant</w:t>
            </w:r>
          </w:p>
          <w:p w14:paraId="1466D229" w14:textId="77777777" w:rsidR="00115260" w:rsidRDefault="00115260" w:rsidP="00415EF3">
            <w:pPr>
              <w:pStyle w:val="Heading2"/>
              <w:outlineLvl w:val="1"/>
            </w:pPr>
          </w:p>
        </w:tc>
      </w:tr>
    </w:tbl>
    <w:p w14:paraId="58470E01" w14:textId="77777777" w:rsidR="00FF1BA5" w:rsidRDefault="00FF1BA5">
      <w:pPr>
        <w:pStyle w:val="FirstParagraph"/>
      </w:pPr>
      <w:bookmarkStart w:id="10" w:name="employment"/>
      <w:bookmarkEnd w:id="10"/>
    </w:p>
    <w:sectPr w:rsidR="00FF1BA5" w:rsidSect="00272EFC">
      <w:pgSz w:w="12240" w:h="15840"/>
      <w:pgMar w:top="709" w:right="1183" w:bottom="284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69CC94" w14:textId="77777777" w:rsidR="00F37CAA" w:rsidRDefault="00F37CAA">
      <w:pPr>
        <w:spacing w:after="0"/>
      </w:pPr>
      <w:r>
        <w:separator/>
      </w:r>
    </w:p>
  </w:endnote>
  <w:endnote w:type="continuationSeparator" w:id="0">
    <w:p w14:paraId="560C2545" w14:textId="77777777" w:rsidR="00F37CAA" w:rsidRDefault="00F37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F10F62" w14:textId="77777777" w:rsidR="00F37CAA" w:rsidRDefault="00F37CAA">
      <w:r>
        <w:separator/>
      </w:r>
    </w:p>
  </w:footnote>
  <w:footnote w:type="continuationSeparator" w:id="0">
    <w:p w14:paraId="6A47BBA6" w14:textId="77777777" w:rsidR="00F37CAA" w:rsidRDefault="00F37C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364D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A114D2"/>
    <w:multiLevelType w:val="multilevel"/>
    <w:tmpl w:val="8F24C2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1BFD0D4"/>
    <w:multiLevelType w:val="multilevel"/>
    <w:tmpl w:val="532E96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15260"/>
    <w:rsid w:val="00120C0C"/>
    <w:rsid w:val="00272EFC"/>
    <w:rsid w:val="00415EF3"/>
    <w:rsid w:val="004D4DC9"/>
    <w:rsid w:val="004E29B3"/>
    <w:rsid w:val="00590D07"/>
    <w:rsid w:val="00784D58"/>
    <w:rsid w:val="008D6863"/>
    <w:rsid w:val="009812CD"/>
    <w:rsid w:val="00A330C5"/>
    <w:rsid w:val="00AB08A0"/>
    <w:rsid w:val="00B86B75"/>
    <w:rsid w:val="00BC48D5"/>
    <w:rsid w:val="00C36279"/>
    <w:rsid w:val="00E315A3"/>
    <w:rsid w:val="00F37CAA"/>
    <w:rsid w:val="00FF1B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BC4C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4D4DC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D4DC9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rsid w:val="004D4DC9"/>
    <w:rPr>
      <w:color w:val="800080" w:themeColor="followedHyperlink"/>
      <w:u w:val="single"/>
    </w:rPr>
  </w:style>
  <w:style w:type="table" w:styleId="TableGrid">
    <w:name w:val="Table Grid"/>
    <w:basedOn w:val="TableNormal"/>
    <w:rsid w:val="0011526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4D4DC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D4DC9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rsid w:val="004D4DC9"/>
    <w:rPr>
      <w:color w:val="800080" w:themeColor="followedHyperlink"/>
      <w:u w:val="single"/>
    </w:rPr>
  </w:style>
  <w:style w:type="table" w:styleId="TableGrid">
    <w:name w:val="Table Grid"/>
    <w:basedOn w:val="TableNormal"/>
    <w:rsid w:val="0011526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github.com/phillipclarke29/tessel" TargetMode="External"/><Relationship Id="rId12" Type="http://schemas.openxmlformats.org/officeDocument/2006/relationships/hyperlink" Target="https://github.com/phillipclarke29/thermoexpress" TargetMode="External"/><Relationship Id="rId13" Type="http://schemas.openxmlformats.org/officeDocument/2006/relationships/hyperlink" Target="https://github.com/phillipclarke29/bowling-challenge1" TargetMode="External"/><Relationship Id="rId14" Type="http://schemas.openxmlformats.org/officeDocument/2006/relationships/hyperlink" Target="http://www.tessel.co.uk" TargetMode="External"/><Relationship Id="rId15" Type="http://schemas.openxmlformats.org/officeDocument/2006/relationships/hyperlink" Target="http://www.globaltrackit.com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github.com/phillipclarke29/CV" TargetMode="External"/><Relationship Id="rId9" Type="http://schemas.openxmlformats.org/officeDocument/2006/relationships/hyperlink" Target="http://tinyurl.com/zjuaymy" TargetMode="External"/><Relationship Id="rId10" Type="http://schemas.openxmlformats.org/officeDocument/2006/relationships/hyperlink" Target="https://github.com/UsmanJ/DrWo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3</Words>
  <Characters>3838</Characters>
  <Application>Microsoft Macintosh Word</Application>
  <DocSecurity>0</DocSecurity>
  <Lines>31</Lines>
  <Paragraphs>9</Paragraphs>
  <ScaleCrop>false</ScaleCrop>
  <Company>Redhood IT</Company>
  <LinksUpToDate>false</LinksUpToDate>
  <CharactersWithSpaces>4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Clarke</dc:creator>
  <cp:lastModifiedBy>Philip Clarke</cp:lastModifiedBy>
  <cp:revision>2</cp:revision>
  <cp:lastPrinted>2015-12-14T10:13:00Z</cp:lastPrinted>
  <dcterms:created xsi:type="dcterms:W3CDTF">2015-12-14T10:13:00Z</dcterms:created>
  <dcterms:modified xsi:type="dcterms:W3CDTF">2015-12-14T10:13:00Z</dcterms:modified>
</cp:coreProperties>
</file>